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_book_template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11/1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_book_template</dc:title>
  <dc:creator>Benjamin Meyer</dc:creator>
  <cp:keywords/>
  <dcterms:created xsi:type="dcterms:W3CDTF">2022-11-21T20:45:13Z</dcterms:created>
  <dcterms:modified xsi:type="dcterms:W3CDTF">2022-11-21T2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18/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